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373E5B8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7E5107">
        <w:t>0</w:t>
      </w:r>
      <w:r w:rsidR="000B3C3D">
        <w:t>4</w:t>
      </w:r>
      <w:r w:rsidR="007E5107">
        <w:t>-</w:t>
      </w:r>
      <w:r w:rsidR="000B3C3D">
        <w:t>03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0B3C3D">
        <w:t>4</w:t>
      </w:r>
      <w:r w:rsidR="007E5107">
        <w:t>-</w:t>
      </w:r>
      <w:r w:rsidR="000B3C3D">
        <w:t>09</w:t>
      </w:r>
      <w:r w:rsidR="00F31940" w:rsidRPr="00F31940">
        <w:t>-202</w:t>
      </w:r>
      <w:r w:rsidR="00B35446">
        <w:t>6</w:t>
      </w:r>
    </w:p>
    <w:p w14:paraId="665A9610" w14:textId="367E8AF7" w:rsidR="007D404D" w:rsidRPr="007D404D" w:rsidRDefault="000B3C3D" w:rsidP="007D404D">
      <w:pPr>
        <w:pStyle w:val="Heading1"/>
      </w:pPr>
      <w:r>
        <w:t>April 3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3FB7BFD7" w:rsidR="00986952" w:rsidRPr="00A00DC9" w:rsidRDefault="00614361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45360A2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60022B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05EC5637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D2D14">
              <w:rPr>
                <w:rFonts w:ascii="Arial" w:hAnsi="Arial" w:cs="Arial"/>
                <w:sz w:val="24"/>
                <w:szCs w:val="24"/>
              </w:rPr>
              <w:t>0</w:t>
            </w:r>
            <w:r w:rsidR="008D2B39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5C959878" w:rsidR="007E5107" w:rsidRDefault="000B3C3D" w:rsidP="007E5107">
      <w:pPr>
        <w:pStyle w:val="Heading1"/>
        <w:spacing w:before="0"/>
      </w:pPr>
      <w:r>
        <w:t>April 4</w:t>
      </w:r>
      <w:r w:rsidR="007E5107">
        <w:t xml:space="preserve">, 2026 </w:t>
      </w:r>
      <w:r w:rsidR="00AD30EE">
        <w:t xml:space="preserve">and </w:t>
      </w:r>
      <w:r>
        <w:t>April</w:t>
      </w:r>
      <w:r w:rsidR="009473EA">
        <w:t xml:space="preserve"> 5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D2D1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B3E938B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0D2D1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1CFFD178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0D2D1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40F5372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47764116" w14:textId="2941CFCF" w:rsidR="009C5AE9" w:rsidRPr="00A00DC9" w:rsidRDefault="009473EA" w:rsidP="000E494D">
      <w:pPr>
        <w:pStyle w:val="Heading1"/>
      </w:pPr>
      <w:r>
        <w:t>April 6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D2D1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30417576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0D2D1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7D804A14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0D2D1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7F63564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547A85BB" w14:textId="71F935B3" w:rsidR="009C5AE9" w:rsidRPr="00A00DC9" w:rsidRDefault="009473EA" w:rsidP="000E494D">
      <w:pPr>
        <w:pStyle w:val="Heading1"/>
      </w:pPr>
      <w:r>
        <w:t>April 7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D2D1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6B5D9002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0D2D1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7A8CD12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0D2D1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008E5867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56BEF334" w14:textId="5351188A" w:rsidR="009C5AE9" w:rsidRPr="00A00DC9" w:rsidRDefault="009473EA" w:rsidP="000E494D">
      <w:pPr>
        <w:pStyle w:val="Heading1"/>
      </w:pPr>
      <w:r>
        <w:t>April 8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D2D1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2EAEFAA6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0D2D1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E03B15A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0D2D1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0928AC91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59107D60" w14:textId="7BA05C9C" w:rsidR="009C5AE9" w:rsidRPr="00474BEF" w:rsidRDefault="009473EA" w:rsidP="000E494D">
      <w:pPr>
        <w:pStyle w:val="Heading1"/>
      </w:pPr>
      <w:r>
        <w:t>April 9</w:t>
      </w:r>
      <w:r w:rsidR="007E5107">
        <w:t>, 2026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0D2D1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D1E8769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0D2D1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73FF2213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</w:tr>
      <w:tr w:rsidR="000D2D1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0D2D14" w:rsidRPr="00CE712D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17F89E9C" w:rsidR="000D2D14" w:rsidRPr="00A00DC9" w:rsidRDefault="000D2D14" w:rsidP="000D2D1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C861E" w14:textId="77777777" w:rsidR="008B21C2" w:rsidRDefault="008B21C2">
      <w:pPr>
        <w:spacing w:after="0" w:line="240" w:lineRule="auto"/>
      </w:pPr>
      <w:r>
        <w:separator/>
      </w:r>
    </w:p>
  </w:endnote>
  <w:endnote w:type="continuationSeparator" w:id="0">
    <w:p w14:paraId="1BD63066" w14:textId="77777777" w:rsidR="008B21C2" w:rsidRDefault="008B21C2">
      <w:pPr>
        <w:spacing w:after="0" w:line="240" w:lineRule="auto"/>
      </w:pPr>
      <w:r>
        <w:continuationSeparator/>
      </w:r>
    </w:p>
  </w:endnote>
  <w:endnote w:type="continuationNotice" w:id="1">
    <w:p w14:paraId="6AF5D08E" w14:textId="77777777" w:rsidR="008B21C2" w:rsidRDefault="008B21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C3D89" w14:textId="77777777" w:rsidR="008B21C2" w:rsidRDefault="008B21C2">
      <w:pPr>
        <w:spacing w:after="0" w:line="240" w:lineRule="auto"/>
      </w:pPr>
      <w:r>
        <w:separator/>
      </w:r>
    </w:p>
  </w:footnote>
  <w:footnote w:type="continuationSeparator" w:id="0">
    <w:p w14:paraId="34CED7F7" w14:textId="77777777" w:rsidR="008B21C2" w:rsidRDefault="008B21C2">
      <w:pPr>
        <w:spacing w:after="0" w:line="240" w:lineRule="auto"/>
      </w:pPr>
      <w:r>
        <w:continuationSeparator/>
      </w:r>
    </w:p>
  </w:footnote>
  <w:footnote w:type="continuationNotice" w:id="1">
    <w:p w14:paraId="772A0AF7" w14:textId="77777777" w:rsidR="008B21C2" w:rsidRDefault="008B21C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8BmXCyCOJf5b9SoCPLVqppSRheZ6cVoeD1za5Flc7LQqgjmduBnHhHieUcRoLxIhBpaWK348mgNeqwZQAX78xA==" w:salt="m4ot2bH7t4Xo7C5W2K8j/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301F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5F8B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520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47DCD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2b8603e8-3e06-4264-854f-584f2ebaba16"/>
    <ds:schemaRef ds:uri="84111935-59c1-4ec9-b31e-4689094357f0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7</Words>
  <Characters>1925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4-09T20:44:00Z</dcterms:created>
  <dcterms:modified xsi:type="dcterms:W3CDTF">2026-04-09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